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DCD95" w14:textId="77777777" w:rsidR="008E67DB" w:rsidRDefault="009E26C4">
      <w:pPr>
        <w:pStyle w:val="a4"/>
      </w:pPr>
      <w:r>
        <w:t>Индивидуальный проект</w:t>
      </w:r>
    </w:p>
    <w:p w14:paraId="07F4ABD8" w14:textId="77777777" w:rsidR="008E67DB" w:rsidRDefault="009E26C4">
      <w:pPr>
        <w:pStyle w:val="a5"/>
      </w:pPr>
      <w:r>
        <w:t>Этап 6</w:t>
      </w:r>
    </w:p>
    <w:p w14:paraId="5071215C" w14:textId="77777777" w:rsidR="008E67DB" w:rsidRDefault="009E26C4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3935258"/>
        <w:docPartObj>
          <w:docPartGallery w:val="Table of Contents"/>
          <w:docPartUnique/>
        </w:docPartObj>
      </w:sdtPr>
      <w:sdtEndPr/>
      <w:sdtContent>
        <w:p w14:paraId="1F19A07D" w14:textId="77777777" w:rsidR="008E67DB" w:rsidRDefault="009E26C4">
          <w:pPr>
            <w:pStyle w:val="ae"/>
          </w:pPr>
          <w:r>
            <w:t>Содержание</w:t>
          </w:r>
        </w:p>
        <w:p w14:paraId="2CC7305C" w14:textId="77B379CA" w:rsidR="00C25F5D" w:rsidRDefault="009E26C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761103" w:history="1">
            <w:r w:rsidR="00C25F5D" w:rsidRPr="00D047AF">
              <w:rPr>
                <w:rStyle w:val="ad"/>
                <w:noProof/>
              </w:rPr>
              <w:t>Цель работы</w:t>
            </w:r>
            <w:r w:rsidR="00C25F5D">
              <w:rPr>
                <w:noProof/>
                <w:webHidden/>
              </w:rPr>
              <w:tab/>
            </w:r>
            <w:r w:rsidR="00C25F5D">
              <w:rPr>
                <w:noProof/>
                <w:webHidden/>
              </w:rPr>
              <w:fldChar w:fldCharType="begin"/>
            </w:r>
            <w:r w:rsidR="00C25F5D">
              <w:rPr>
                <w:noProof/>
                <w:webHidden/>
              </w:rPr>
              <w:instrText xml:space="preserve"> PAGEREF _Toc104761103 \h </w:instrText>
            </w:r>
            <w:r w:rsidR="00C25F5D">
              <w:rPr>
                <w:noProof/>
                <w:webHidden/>
              </w:rPr>
            </w:r>
            <w:r w:rsidR="00C25F5D">
              <w:rPr>
                <w:noProof/>
                <w:webHidden/>
              </w:rPr>
              <w:fldChar w:fldCharType="separate"/>
            </w:r>
            <w:r w:rsidR="00C25F5D">
              <w:rPr>
                <w:noProof/>
                <w:webHidden/>
              </w:rPr>
              <w:t>1</w:t>
            </w:r>
            <w:r w:rsidR="00C25F5D">
              <w:rPr>
                <w:noProof/>
                <w:webHidden/>
              </w:rPr>
              <w:fldChar w:fldCharType="end"/>
            </w:r>
          </w:hyperlink>
        </w:p>
        <w:p w14:paraId="70971595" w14:textId="1FCB4493" w:rsidR="00C25F5D" w:rsidRDefault="00C25F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761104" w:history="1">
            <w:r w:rsidRPr="00D047A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6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3DF00" w14:textId="4D168086" w:rsidR="00C25F5D" w:rsidRDefault="00C25F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761105" w:history="1">
            <w:r w:rsidRPr="00D047A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6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E9BA0" w14:textId="4E2EF62A" w:rsidR="008E67DB" w:rsidRDefault="009E26C4">
          <w:r>
            <w:fldChar w:fldCharType="end"/>
          </w:r>
        </w:p>
      </w:sdtContent>
    </w:sdt>
    <w:p w14:paraId="58151626" w14:textId="77777777" w:rsidR="008E67DB" w:rsidRDefault="009E26C4">
      <w:pPr>
        <w:pStyle w:val="1"/>
      </w:pPr>
      <w:bookmarkStart w:id="0" w:name="цель-работы"/>
      <w:bookmarkStart w:id="1" w:name="_Toc104761103"/>
      <w:r>
        <w:t>Цель работы</w:t>
      </w:r>
      <w:bookmarkEnd w:id="1"/>
    </w:p>
    <w:p w14:paraId="3BFFA585" w14:textId="77777777" w:rsidR="008E67DB" w:rsidRDefault="009E26C4">
      <w:pPr>
        <w:pStyle w:val="FirstParagraph"/>
      </w:pPr>
      <w:r>
        <w:t>Добавить русский язык на сайт.</w:t>
      </w:r>
    </w:p>
    <w:p w14:paraId="597DA081" w14:textId="77777777" w:rsidR="008E67DB" w:rsidRDefault="009E26C4">
      <w:pPr>
        <w:pStyle w:val="1"/>
      </w:pPr>
      <w:bookmarkStart w:id="2" w:name="ход-работы"/>
      <w:bookmarkStart w:id="3" w:name="_Toc104761104"/>
      <w:bookmarkEnd w:id="0"/>
      <w:r>
        <w:t>Ход работы</w:t>
      </w:r>
      <w:bookmarkEnd w:id="3"/>
    </w:p>
    <w:p w14:paraId="43834FC0" w14:textId="77777777" w:rsidR="008E67DB" w:rsidRDefault="009E26C4">
      <w:pPr>
        <w:pStyle w:val="Compact"/>
        <w:numPr>
          <w:ilvl w:val="0"/>
          <w:numId w:val="2"/>
        </w:numPr>
      </w:pPr>
      <w:r>
        <w:t>Добавим перевод для шапки</w:t>
      </w:r>
    </w:p>
    <w:p w14:paraId="1F975F41" w14:textId="77777777" w:rsidR="008E67DB" w:rsidRDefault="009E26C4">
      <w:pPr>
        <w:pStyle w:val="FirstParagraph"/>
      </w:pPr>
      <w:r>
        <w:rPr>
          <w:noProof/>
        </w:rPr>
        <w:drawing>
          <wp:inline distT="0" distB="0" distL="0" distR="0" wp14:anchorId="2D6D40C1" wp14:editId="535A0547">
            <wp:extent cx="5334000" cy="2338867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languages.yaml</w:t>
      </w:r>
    </w:p>
    <w:p w14:paraId="0D2E06AD" w14:textId="77777777" w:rsidR="008E67DB" w:rsidRDefault="009E26C4">
      <w:pPr>
        <w:pStyle w:val="Compact"/>
        <w:numPr>
          <w:ilvl w:val="0"/>
          <w:numId w:val="3"/>
        </w:numPr>
      </w:pPr>
      <w:r>
        <w:t>Добавим перевод для основной информации на сайте</w:t>
      </w:r>
    </w:p>
    <w:p w14:paraId="39C2C7F5" w14:textId="77777777" w:rsidR="008E67DB" w:rsidRDefault="009E26C4">
      <w:pPr>
        <w:pStyle w:val="FirstParagraph"/>
      </w:pPr>
      <w:r>
        <w:rPr>
          <w:noProof/>
        </w:rPr>
        <w:lastRenderedPageBreak/>
        <w:drawing>
          <wp:inline distT="0" distB="0" distL="0" distR="0" wp14:anchorId="3F89547A" wp14:editId="127AA470">
            <wp:extent cx="5334000" cy="2284979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Переведённая информация</w:t>
      </w:r>
    </w:p>
    <w:p w14:paraId="007DC2D2" w14:textId="77777777" w:rsidR="008E67DB" w:rsidRDefault="009E26C4">
      <w:pPr>
        <w:pStyle w:val="Compact"/>
        <w:numPr>
          <w:ilvl w:val="0"/>
          <w:numId w:val="4"/>
        </w:numPr>
      </w:pPr>
      <w:r>
        <w:t>Добавим перевод для постов</w:t>
      </w:r>
    </w:p>
    <w:p w14:paraId="73A7AA55" w14:textId="77777777" w:rsidR="008E67DB" w:rsidRDefault="009E26C4">
      <w:pPr>
        <w:pStyle w:val="FirstParagraph"/>
      </w:pPr>
      <w:r>
        <w:rPr>
          <w:noProof/>
        </w:rPr>
        <w:drawing>
          <wp:inline distT="0" distB="0" distL="0" distR="0" wp14:anchorId="0603278B" wp14:editId="4210C495">
            <wp:extent cx="5334000" cy="3128210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Переведённые посты</w:t>
      </w:r>
    </w:p>
    <w:p w14:paraId="023E79FE" w14:textId="77777777" w:rsidR="008E67DB" w:rsidRDefault="009E26C4">
      <w:pPr>
        <w:pStyle w:val="1"/>
      </w:pPr>
      <w:bookmarkStart w:id="4" w:name="вывод"/>
      <w:bookmarkStart w:id="5" w:name="_Toc104761105"/>
      <w:bookmarkEnd w:id="2"/>
      <w:r>
        <w:t>Вывод</w:t>
      </w:r>
      <w:bookmarkEnd w:id="5"/>
    </w:p>
    <w:p w14:paraId="31DAAEB6" w14:textId="77777777" w:rsidR="008E67DB" w:rsidRDefault="009E26C4">
      <w:pPr>
        <w:pStyle w:val="FirstParagraph"/>
      </w:pPr>
      <w:r>
        <w:t>На сайт был добавлен перевод на русский язык.</w:t>
      </w:r>
      <w:bookmarkEnd w:id="4"/>
    </w:p>
    <w:sectPr w:rsidR="008E67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F65B2" w14:textId="77777777" w:rsidR="009E26C4" w:rsidRDefault="009E26C4">
      <w:pPr>
        <w:spacing w:after="0"/>
      </w:pPr>
      <w:r>
        <w:separator/>
      </w:r>
    </w:p>
  </w:endnote>
  <w:endnote w:type="continuationSeparator" w:id="0">
    <w:p w14:paraId="343B724B" w14:textId="77777777" w:rsidR="009E26C4" w:rsidRDefault="009E2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1D75C" w14:textId="77777777" w:rsidR="009E26C4" w:rsidRDefault="009E26C4">
      <w:r>
        <w:separator/>
      </w:r>
    </w:p>
  </w:footnote>
  <w:footnote w:type="continuationSeparator" w:id="0">
    <w:p w14:paraId="652166B9" w14:textId="77777777" w:rsidR="009E26C4" w:rsidRDefault="009E2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3608A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662F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748EC64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01EF7A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67DB"/>
    <w:rsid w:val="009E26C4"/>
    <w:rsid w:val="00B86B75"/>
    <w:rsid w:val="00BC48D5"/>
    <w:rsid w:val="00C25F5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401E6"/>
  <w15:docId w15:val="{FF754A27-0F15-470E-9C69-BEFC2F12C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25F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2</cp:revision>
  <dcterms:created xsi:type="dcterms:W3CDTF">2022-05-29T20:58:00Z</dcterms:created>
  <dcterms:modified xsi:type="dcterms:W3CDTF">2022-05-29T20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6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